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1E4C82F6" w14:textId="6D981703" w:rsidR="009A61DD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69670745" w:history="1">
            <w:r w:rsidR="009A61DD" w:rsidRPr="001147E6">
              <w:rPr>
                <w:rStyle w:val="aa"/>
                <w:rFonts w:ascii="標楷體" w:hAnsi="標楷體" w:hint="eastAsia"/>
              </w:rPr>
              <w:t>一、</w:t>
            </w:r>
            <w:r w:rsidR="009A61DD" w:rsidRPr="001147E6">
              <w:rPr>
                <w:rStyle w:val="aa"/>
                <w:rFonts w:ascii="標楷體" w:hAnsi="標楷體"/>
              </w:rPr>
              <w:t xml:space="preserve">MAMP </w:t>
            </w:r>
            <w:r w:rsidR="009A61DD" w:rsidRPr="001147E6">
              <w:rPr>
                <w:rStyle w:val="aa"/>
                <w:rFonts w:ascii="標楷體" w:hAnsi="標楷體" w:hint="eastAsia"/>
              </w:rPr>
              <w:t>安裝（</w:t>
            </w:r>
            <w:r w:rsidR="009A61DD" w:rsidRPr="001147E6">
              <w:rPr>
                <w:rStyle w:val="aa"/>
                <w:rFonts w:ascii="標楷體" w:hAnsi="標楷體"/>
              </w:rPr>
              <w:t xml:space="preserve">Windows </w:t>
            </w:r>
            <w:r w:rsidR="009A61DD" w:rsidRPr="001147E6">
              <w:rPr>
                <w:rStyle w:val="aa"/>
                <w:rFonts w:ascii="標楷體" w:hAnsi="標楷體" w:hint="eastAsia"/>
              </w:rPr>
              <w:t>版本）</w:t>
            </w:r>
            <w:r w:rsidR="009A61DD">
              <w:rPr>
                <w:webHidden/>
              </w:rPr>
              <w:tab/>
            </w:r>
            <w:r w:rsidR="009A61DD">
              <w:rPr>
                <w:webHidden/>
              </w:rPr>
              <w:fldChar w:fldCharType="begin"/>
            </w:r>
            <w:r w:rsidR="009A61DD">
              <w:rPr>
                <w:webHidden/>
              </w:rPr>
              <w:instrText xml:space="preserve"> PAGEREF _Toc69670745 \h </w:instrText>
            </w:r>
            <w:r w:rsidR="009A61DD">
              <w:rPr>
                <w:webHidden/>
              </w:rPr>
            </w:r>
            <w:r w:rsidR="009A61DD">
              <w:rPr>
                <w:webHidden/>
              </w:rPr>
              <w:fldChar w:fldCharType="separate"/>
            </w:r>
            <w:r w:rsidR="009A61DD">
              <w:rPr>
                <w:webHidden/>
              </w:rPr>
              <w:t>1</w:t>
            </w:r>
            <w:r w:rsidR="009A61DD">
              <w:rPr>
                <w:webHidden/>
              </w:rPr>
              <w:fldChar w:fldCharType="end"/>
            </w:r>
          </w:hyperlink>
        </w:p>
        <w:p w14:paraId="7848E630" w14:textId="0BB793C8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46" w:history="1">
            <w:r w:rsidRPr="001147E6">
              <w:rPr>
                <w:rStyle w:val="aa"/>
                <w:rFonts w:ascii="標楷體" w:hAnsi="標楷體" w:hint="eastAsia"/>
              </w:rPr>
              <w:t>二、</w:t>
            </w:r>
            <w:r w:rsidRPr="001147E6">
              <w:rPr>
                <w:rStyle w:val="aa"/>
                <w:rFonts w:ascii="標楷體" w:hAnsi="標楷體"/>
              </w:rPr>
              <w:t>XAMPP</w:t>
            </w:r>
            <w:r w:rsidRPr="001147E6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FB3C2F0" w14:textId="68D887C1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47" w:history="1">
            <w:r w:rsidRPr="001147E6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4E4A42A2" w14:textId="461F3DA4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48" w:history="1">
            <w:r w:rsidRPr="001147E6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11EB2BB4" w14:textId="0FC0E87E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49" w:history="1">
            <w:r w:rsidRPr="001147E6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05F84C9F" w14:textId="7CA92997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50" w:history="1">
            <w:r w:rsidRPr="001147E6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21A01407" w14:textId="5C4DE1B2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51" w:history="1">
            <w:r w:rsidRPr="001147E6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152D2717" w14:textId="0B910335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52" w:history="1">
            <w:r w:rsidRPr="001147E6">
              <w:rPr>
                <w:rStyle w:val="aa"/>
                <w:rFonts w:ascii="標楷體" w:hAnsi="標楷體" w:hint="eastAsia"/>
              </w:rPr>
              <w:t>八、進</w:t>
            </w:r>
            <w:r w:rsidRPr="001147E6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7</w:t>
            </w:r>
            <w:r>
              <w:rPr>
                <w:webHidden/>
              </w:rPr>
              <w:fldChar w:fldCharType="end"/>
            </w:r>
          </w:hyperlink>
        </w:p>
        <w:p w14:paraId="004148F8" w14:textId="598DEC46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53" w:history="1">
            <w:r w:rsidRPr="001147E6">
              <w:rPr>
                <w:rStyle w:val="aa"/>
                <w:rFonts w:ascii="標楷體" w:hAnsi="標楷體" w:hint="eastAsia"/>
              </w:rPr>
              <w:t>九、使用</w:t>
            </w:r>
            <w:r w:rsidRPr="001147E6">
              <w:rPr>
                <w:rStyle w:val="aa"/>
                <w:rFonts w:ascii="標楷體" w:hAnsi="標楷體"/>
              </w:rPr>
              <w:t>MySQL</w:t>
            </w:r>
            <w:r w:rsidRPr="001147E6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5</w:t>
            </w:r>
            <w:r>
              <w:rPr>
                <w:webHidden/>
              </w:rPr>
              <w:fldChar w:fldCharType="end"/>
            </w:r>
          </w:hyperlink>
        </w:p>
        <w:p w14:paraId="6398FAA1" w14:textId="43CA138F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54" w:history="1">
            <w:r w:rsidRPr="001147E6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</w:hyperlink>
        </w:p>
        <w:p w14:paraId="7ED3D697" w14:textId="3AF33D45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55" w:history="1">
            <w:r w:rsidRPr="001147E6">
              <w:rPr>
                <w:rStyle w:val="aa"/>
                <w:rFonts w:hint="eastAsia"/>
              </w:rPr>
              <w:t>十一、案例</w:t>
            </w:r>
            <w:r w:rsidRPr="001147E6">
              <w:rPr>
                <w:rStyle w:val="aa"/>
              </w:rPr>
              <w:t>: OpenData-</w:t>
            </w:r>
            <w:r w:rsidRPr="001147E6">
              <w:rPr>
                <w:rStyle w:val="aa"/>
                <w:rFonts w:hint="eastAsia"/>
              </w:rPr>
              <w:t>全國宗教資訊系統資料</w:t>
            </w:r>
            <w:r w:rsidRPr="001147E6">
              <w:rPr>
                <w:rStyle w:val="aa"/>
              </w:rPr>
              <w:t>-</w:t>
            </w:r>
            <w:r w:rsidRPr="001147E6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1FDC60DC" w14:textId="003992F8" w:rsidR="009A61DD" w:rsidRDefault="009A61DD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670756" w:history="1">
            <w:r w:rsidRPr="001147E6">
              <w:rPr>
                <w:rStyle w:val="aa"/>
                <w:rFonts w:hint="eastAsia"/>
              </w:rPr>
              <w:t>十二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6707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58A6ADB9" w14:textId="09F1DA33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69670745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69670746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69670747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77777777" w:rsidR="00FF47B7" w:rsidRPr="00207E79" w:rsidRDefault="00FF47B7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69670748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7A16BA" w:rsidRPr="00AB5CD3" w:rsidRDefault="007A16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7A16BA" w:rsidRPr="00AB5CD3" w:rsidRDefault="007A16BA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7A16BA" w:rsidRPr="00AB5CD3" w:rsidRDefault="007A16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7A16BA" w:rsidRPr="00AB5CD3" w:rsidRDefault="007A16BA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7A16BA" w:rsidRPr="00AB5CD3" w:rsidRDefault="007A16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7A16BA" w:rsidRPr="00AB5CD3" w:rsidRDefault="007A16BA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69670749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77777777" w:rsidR="004379DB" w:rsidRPr="00207E79" w:rsidRDefault="004379DB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69670750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 w:hint="eastAsia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69670751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7250EED8" w:rsidR="00E4797B" w:rsidRPr="00207E79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69670752"/>
      <w:r w:rsidRPr="00207E79">
        <w:rPr>
          <w:rFonts w:ascii="標楷體" w:hAnsi="標楷體" w:hint="eastAsia"/>
        </w:rPr>
        <w:lastRenderedPageBreak/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lastRenderedPageBreak/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與課程名稱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77777777" w:rsidR="00D02F36" w:rsidRPr="00207E79" w:rsidRDefault="00D02F36" w:rsidP="00D02F3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C6FAF3" wp14:editId="34963BCE">
            <wp:extent cx="1724266" cy="1047896"/>
            <wp:effectExtent l="19050" t="19050" r="28575" b="19050"/>
            <wp:docPr id="261" name="圖片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047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754AC20" w14:textId="365C36AB" w:rsidR="00FD26F4" w:rsidRDefault="00FD26F4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employee` INNER JOIN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INNER JOIN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INNER JOIN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department`.`Mgr_ssn` = `employee`.`Ssn`</w:t>
            </w:r>
          </w:p>
          <w:p w14:paraId="7D25445E" w14:textId="0118559C" w:rsidR="00EE4835" w:rsidRPr="00207E79" w:rsidRDefault="00EE4835" w:rsidP="00EE4835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A9F484E" w14:textId="77777777" w:rsidR="00ED5A30" w:rsidRPr="00207E79" w:rsidRDefault="00ED5A30" w:rsidP="00ED5A30">
      <w:pPr>
        <w:rPr>
          <w:rFonts w:ascii="標楷體" w:hAnsi="標楷體"/>
        </w:rPr>
      </w:pPr>
    </w:p>
    <w:p w14:paraId="6BA5A8A8" w14:textId="77777777" w:rsidR="00ED5A30" w:rsidRPr="00207E79" w:rsidRDefault="00ED5A30" w:rsidP="00ED5A30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處理模稜兩可的</w:t>
      </w:r>
      <w:r w:rsidRPr="00207E79">
        <w:rPr>
          <w:rFonts w:ascii="標楷體" w:hAnsi="標楷體" w:cs="新細明體" w:hint="eastAsia"/>
        </w:rPr>
        <w:t>屬性名稱、別名、重新命名與值組變數：</w:t>
      </w:r>
    </w:p>
    <w:p w14:paraId="4D442A72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7DAF499" w14:textId="77777777" w:rsidTr="004C2AFC">
        <w:tc>
          <w:tcPr>
            <w:tcW w:w="8296" w:type="dxa"/>
          </w:tcPr>
          <w:p w14:paraId="4B1D232B" w14:textId="0AEE534E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Pr="00207E79">
              <w:rPr>
                <w:rFonts w:ascii="標楷體" w:hAnsi="標楷體" w:cs="新細明體"/>
              </w:rPr>
              <w:t xml:space="preserve">1A: </w:t>
            </w:r>
            <w:r w:rsidR="002254D5" w:rsidRPr="00207E79">
              <w:rPr>
                <w:rFonts w:ascii="標楷體" w:hAnsi="標楷體" w:hint="eastAsia"/>
              </w:rPr>
              <w:t>查詢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39398A8E" w14:textId="77777777" w:rsidTr="004C2AFC">
        <w:tc>
          <w:tcPr>
            <w:tcW w:w="8296" w:type="dxa"/>
          </w:tcPr>
          <w:p w14:paraId="45E5CF1B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SELECT `employee`.`Fname`, `employee`.`Lname`, `employee`.`Address`</w:t>
            </w:r>
          </w:p>
          <w:p w14:paraId="1C471CEC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FROM `employee` INNER JOIN `department`</w:t>
            </w:r>
          </w:p>
          <w:p w14:paraId="6F2D429A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ON `department`.`Dnumber` = `employee`.`Dno`</w:t>
            </w:r>
          </w:p>
          <w:p w14:paraId="27A327C5" w14:textId="366108FA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5C743E">
              <w:rPr>
                <w:rFonts w:ascii="Consolas" w:hAnsi="Consolas" w:cs="新細明體"/>
              </w:rPr>
              <w:lastRenderedPageBreak/>
              <w:t>WHERE `department`.`Dname` = 'Research'</w:t>
            </w:r>
          </w:p>
        </w:tc>
      </w:tr>
    </w:tbl>
    <w:p w14:paraId="6755D44F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62BED01C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4B2D3593" wp14:editId="206D1342">
            <wp:extent cx="2772162" cy="1400370"/>
            <wp:effectExtent l="19050" t="19050" r="28575" b="28575"/>
            <wp:docPr id="271" name="圖片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42B436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1A</w:t>
      </w:r>
      <w:r w:rsidRPr="00207E79">
        <w:rPr>
          <w:rFonts w:ascii="標楷體" w:hAnsi="標楷體" w:cs="新細明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6998AA0A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Pr="00207E79">
              <w:rPr>
                <w:rFonts w:ascii="標楷體" w:hAnsi="標楷體" w:cs="新細明體"/>
              </w:rPr>
              <w:t xml:space="preserve">8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 xml:space="preserve">SELECT `E`.`Fname`, `E`.`Lname`, `S`.`Fname`, `S`.`Lname` </w:t>
            </w:r>
          </w:p>
          <w:p w14:paraId="30075637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FROM `employee` AS `E` INNER JOIN `employee` AS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5C743E">
              <w:rPr>
                <w:rFonts w:ascii="Consolas" w:hAnsi="Consolas" w:cs="新細明體"/>
              </w:rPr>
              <w:t>ON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28C7FB89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5007F49C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InterE`.`Fname` AS `InterE_Fname`, `InterE`.`Lname` AS `InterE_Lname`, `InterE`.`Ssn` AS `InterE_Ssn`, `SuperE`.`Fname` AS `SuperE_Fname`, `SuperE`.`Lname` AS `SuperE_Lname`, `SuperE`.`Ssn` AS `SuperE_Ssn` </w:t>
            </w:r>
          </w:p>
          <w:p w14:paraId="5C3FF49D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employee` AS `InterE` </w:t>
            </w:r>
          </w:p>
          <w:p w14:paraId="1C98131D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employee` AS `SuperE`</w:t>
            </w:r>
          </w:p>
          <w:p w14:paraId="1121FE7A" w14:textId="77777777" w:rsidR="003E7394" w:rsidRPr="00207E79" w:rsidRDefault="005A7FB6" w:rsidP="005A7FB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41FF7861" w14:textId="77777777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0B9F9E2" w14:textId="77777777" w:rsidR="00DF7741" w:rsidRPr="00207E79" w:rsidRDefault="00DF7741" w:rsidP="00DF7741">
            <w:pPr>
              <w:rPr>
                <w:rFonts w:ascii="標楷體" w:hAnsi="標楷體"/>
              </w:rPr>
            </w:pP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69670753"/>
      <w:r w:rsidRPr="00207E79">
        <w:rPr>
          <w:rFonts w:ascii="標楷體" w:hAnsi="標楷體" w:hint="eastAsia"/>
        </w:rPr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69670754"/>
      <w:r w:rsidRPr="00207E79">
        <w:rPr>
          <w:rFonts w:ascii="標楷體" w:hAnsi="標楷體" w:hint="eastAsia"/>
        </w:rPr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079483CD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6790FCE1" w14:textId="11BE8313" w:rsidR="00A23674" w:rsidRDefault="00A23674" w:rsidP="00A23674">
      <w:pPr>
        <w:pStyle w:val="1"/>
      </w:pPr>
      <w:bookmarkStart w:id="11" w:name="_Toc69670755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39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1EEA62B7">
            <wp:extent cx="3942080" cy="1682479"/>
            <wp:effectExtent l="19050" t="19050" r="20320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965231" cy="1692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lastRenderedPageBreak/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pPr>
              <w:rPr>
                <w:rFonts w:hint="eastAsia"/>
              </w:rPr>
            </w:pPr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76985986">
            <wp:extent cx="3718560" cy="2584995"/>
            <wp:effectExtent l="19050" t="19050" r="15240" b="25400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722606" cy="2587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0C711973" w:rsidR="00952CCA" w:rsidRDefault="00952CCA" w:rsidP="00952CCA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 xml:space="preserve">4 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pPr>
              <w:rPr>
                <w:rFonts w:hint="eastAsia"/>
              </w:rPr>
            </w:pPr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492341BC">
            <wp:extent cx="5274310" cy="3597910"/>
            <wp:effectExtent l="19050" t="19050" r="21590" b="21590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</w:t>
      </w:r>
      <w:r w:rsidR="00250E95">
        <w:rPr>
          <w:rFonts w:hint="eastAsia"/>
        </w:rPr>
        <w:lastRenderedPageBreak/>
        <w:t>我們需要省略缺失的資訊，可以加上「</w:t>
      </w:r>
      <w:r w:rsidR="00250E95" w:rsidRPr="006317D2">
        <w:rPr>
          <w:rFonts w:ascii="Consolas" w:hAnsi="Consolas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0967874F" w:rsidR="00250E95" w:rsidRDefault="00250E95" w:rsidP="00952CCA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4-1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070C1B53" w:rsidR="00250E95" w:rsidRDefault="00250E95" w:rsidP="00250E95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5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  <w:r>
              <w:rPr>
                <w:rFonts w:hint="eastAsia"/>
              </w:rPr>
              <w:t>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pPr>
              <w:rPr>
                <w:rFonts w:hint="eastAsia"/>
              </w:rPr>
            </w:pPr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pPr>
              <w:rPr>
                <w:rFonts w:hint="eastAsia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>
      <w:pPr>
        <w:rPr>
          <w:rFonts w:hint="eastAsia"/>
        </w:rPr>
      </w:pPr>
    </w:p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5BD4ABA">
            <wp:extent cx="5274310" cy="2959735"/>
            <wp:effectExtent l="19050" t="19050" r="21590" b="12065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</w:t>
            </w:r>
            <w:r>
              <w:rPr>
                <w:rFonts w:hint="eastAsia"/>
              </w:rPr>
              <w:t>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pPr>
              <w:rPr>
                <w:rFonts w:hint="eastAsia"/>
              </w:rPr>
            </w:pPr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>
      <w:pPr>
        <w:rPr>
          <w:rFonts w:hint="eastAsia"/>
        </w:rPr>
      </w:pPr>
    </w:p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324D5B0C">
            <wp:extent cx="5274310" cy="3227070"/>
            <wp:effectExtent l="19050" t="19050" r="21590" b="1143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  <w:rPr>
          <w:rFonts w:hint="eastAsia"/>
        </w:rPr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7777777" w:rsidR="00A23674" w:rsidRDefault="00A23674" w:rsidP="00A23674">
      <w:pPr>
        <w:rPr>
          <w:rFonts w:hint="eastAsia"/>
        </w:rPr>
      </w:pPr>
    </w:p>
    <w:p w14:paraId="105C5070" w14:textId="2379829D" w:rsidR="00A645A2" w:rsidRDefault="00A645A2" w:rsidP="00A645A2">
      <w:pPr>
        <w:pStyle w:val="1"/>
      </w:pPr>
      <w:bookmarkStart w:id="12" w:name="_Toc69670756"/>
      <w:r>
        <w:rPr>
          <w:rFonts w:hint="eastAsia"/>
        </w:rPr>
        <w:t>十</w:t>
      </w:r>
      <w:r w:rsidR="00A23674">
        <w:rPr>
          <w:rFonts w:hint="eastAsia"/>
        </w:rPr>
        <w:t>二</w:t>
      </w:r>
      <w:r>
        <w:rPr>
          <w:rFonts w:hint="eastAsia"/>
        </w:rPr>
        <w:t>、作業</w:t>
      </w:r>
      <w:bookmarkEnd w:id="12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7568044D" w:rsidR="009C2BB7" w:rsidRDefault="009C2BB7" w:rsidP="009C2BB7">
      <w:pPr>
        <w:jc w:val="center"/>
        <w:rPr>
          <w:rFonts w:ascii="Consolas" w:hAnsi="Consolas"/>
        </w:rPr>
      </w:pPr>
      <w:r w:rsidRPr="009C2BB7">
        <w:rPr>
          <w:rFonts w:ascii="Consolas" w:hAnsi="Consolas"/>
        </w:rPr>
        <w:drawing>
          <wp:inline distT="0" distB="0" distL="0" distR="0" wp14:anchorId="024CB185" wp14:editId="5805E67C">
            <wp:extent cx="5274310" cy="1949450"/>
            <wp:effectExtent l="19050" t="19050" r="21590" b="12700"/>
            <wp:docPr id="247" name="圖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9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 w:hint="eastAsia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2A249B46" w14:textId="77777777" w:rsidR="00A645A2" w:rsidRDefault="00A645A2" w:rsidP="00A645A2">
      <w:pPr>
        <w:rPr>
          <w:rFonts w:ascii="Consolas" w:hAnsi="Consolas"/>
        </w:rPr>
      </w:pPr>
    </w:p>
    <w:p w14:paraId="59659CD4" w14:textId="77777777" w:rsidR="00A645A2" w:rsidRPr="00860E4E" w:rsidRDefault="00A645A2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Bdat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 w:hint="eastAsia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265EE967" w14:textId="77777777" w:rsidR="00A645A2" w:rsidRPr="00860E4E" w:rsidRDefault="00A645A2" w:rsidP="00A645A2">
      <w:pPr>
        <w:rPr>
          <w:rFonts w:ascii="Consolas" w:hAnsi="Consolas"/>
        </w:rPr>
      </w:pPr>
    </w:p>
    <w:p w14:paraId="222CCF8A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員工家</w:t>
      </w:r>
      <w:r w:rsidRPr="00250E95">
        <w:t>眷資料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 w:hint="eastAsia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4B5EFFC1" w14:textId="77777777" w:rsidR="00A645A2" w:rsidRPr="00860E4E" w:rsidRDefault="00A645A2" w:rsidP="00A645A2">
      <w:pPr>
        <w:rPr>
          <w:rFonts w:ascii="Consolas" w:hAnsi="Consolas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7A16BA" w:rsidP="00A645A2">
      <w:pPr>
        <w:rPr>
          <w:rFonts w:ascii="Consolas" w:hAnsi="Consolas"/>
        </w:rPr>
      </w:pPr>
      <w:hyperlink r:id="rId153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7A16BA" w:rsidP="00A645A2">
      <w:pPr>
        <w:rPr>
          <w:rFonts w:ascii="Consolas" w:hAnsi="Consolas"/>
        </w:rPr>
      </w:pPr>
      <w:hyperlink r:id="rId157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lastRenderedPageBreak/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 w:hint="eastAsia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 w:hint="eastAsia"/>
        </w:rPr>
      </w:pPr>
    </w:p>
    <w:p w14:paraId="2773C16D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：</w:t>
      </w:r>
    </w:p>
    <w:p w14:paraId="1ED03E21" w14:textId="77777777" w:rsidR="00A645A2" w:rsidRDefault="007A16BA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159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12A8F212" w14:textId="77777777" w:rsidR="00A645A2" w:rsidRPr="00207E79" w:rsidRDefault="00A645A2" w:rsidP="004C2AFC">
      <w:pPr>
        <w:rPr>
          <w:rFonts w:ascii="標楷體" w:hAnsi="標楷體"/>
          <w:sz w:val="28"/>
          <w:szCs w:val="28"/>
        </w:rPr>
      </w:pPr>
    </w:p>
    <w:sectPr w:rsidR="00A645A2" w:rsidRPr="00207E79" w:rsidSect="004E60D9">
      <w:footerReference w:type="default" r:id="rId16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15E2D9" w14:textId="77777777" w:rsidR="009F6246" w:rsidRDefault="009F6246" w:rsidP="00C605C9">
      <w:r>
        <w:separator/>
      </w:r>
    </w:p>
  </w:endnote>
  <w:endnote w:type="continuationSeparator" w:id="0">
    <w:p w14:paraId="4C3D2298" w14:textId="77777777" w:rsidR="009F6246" w:rsidRDefault="009F6246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7A16BA" w:rsidRDefault="007A16BA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F70B9B" w14:textId="77777777" w:rsidR="009F6246" w:rsidRDefault="009F6246" w:rsidP="00C605C9">
      <w:r>
        <w:separator/>
      </w:r>
    </w:p>
  </w:footnote>
  <w:footnote w:type="continuationSeparator" w:id="0">
    <w:p w14:paraId="55A6C5B1" w14:textId="77777777" w:rsidR="009F6246" w:rsidRDefault="009F6246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7A16BA" w:rsidRPr="00853FA7" w14:paraId="7B9E4EC9" w14:textId="77777777" w:rsidTr="00DC78EE">
      <w:tc>
        <w:tcPr>
          <w:tcW w:w="2765" w:type="dxa"/>
        </w:tcPr>
        <w:p w14:paraId="41CBCB6D" w14:textId="77777777" w:rsidR="007A16BA" w:rsidRPr="00853FA7" w:rsidRDefault="007A16BA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7A16BA" w:rsidRPr="00853FA7" w:rsidRDefault="007A16BA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7A16BA" w:rsidRPr="00853FA7" w:rsidRDefault="007A16BA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7A16BA" w:rsidRPr="00853FA7" w:rsidRDefault="007A16BA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3"/>
  </w:num>
  <w:num w:numId="4">
    <w:abstractNumId w:val="0"/>
  </w:num>
  <w:num w:numId="5">
    <w:abstractNumId w:val="7"/>
  </w:num>
  <w:num w:numId="6">
    <w:abstractNumId w:val="10"/>
  </w:num>
  <w:num w:numId="7">
    <w:abstractNumId w:val="3"/>
  </w:num>
  <w:num w:numId="8">
    <w:abstractNumId w:val="8"/>
  </w:num>
  <w:num w:numId="9">
    <w:abstractNumId w:val="4"/>
  </w:num>
  <w:num w:numId="10">
    <w:abstractNumId w:val="12"/>
  </w:num>
  <w:num w:numId="11">
    <w:abstractNumId w:val="2"/>
  </w:num>
  <w:num w:numId="12">
    <w:abstractNumId w:val="6"/>
  </w:num>
  <w:num w:numId="13">
    <w:abstractNumId w:val="1"/>
  </w:num>
  <w:num w:numId="14">
    <w:abstractNumId w:val="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rQUAsM8YBSwAAAA="/>
  </w:docVars>
  <w:rsids>
    <w:rsidRoot w:val="00DC78EE"/>
    <w:rsid w:val="00001CCD"/>
    <w:rsid w:val="00003FC6"/>
    <w:rsid w:val="00004BA2"/>
    <w:rsid w:val="0001342D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6B8"/>
    <w:rsid w:val="00050D3B"/>
    <w:rsid w:val="0005355D"/>
    <w:rsid w:val="00054510"/>
    <w:rsid w:val="00057E0D"/>
    <w:rsid w:val="00064360"/>
    <w:rsid w:val="00070580"/>
    <w:rsid w:val="00073AD3"/>
    <w:rsid w:val="0007731F"/>
    <w:rsid w:val="000833F4"/>
    <w:rsid w:val="000965B6"/>
    <w:rsid w:val="000A51AF"/>
    <w:rsid w:val="000A6F90"/>
    <w:rsid w:val="000A7BAE"/>
    <w:rsid w:val="000B03EC"/>
    <w:rsid w:val="000B07B9"/>
    <w:rsid w:val="000B2DFC"/>
    <w:rsid w:val="000C62F7"/>
    <w:rsid w:val="000E195A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159F"/>
    <w:rsid w:val="00111FE8"/>
    <w:rsid w:val="00112EFB"/>
    <w:rsid w:val="001156EA"/>
    <w:rsid w:val="00123E0D"/>
    <w:rsid w:val="0012591F"/>
    <w:rsid w:val="001305E9"/>
    <w:rsid w:val="0013125A"/>
    <w:rsid w:val="00131A28"/>
    <w:rsid w:val="00133FED"/>
    <w:rsid w:val="0013712E"/>
    <w:rsid w:val="001414BF"/>
    <w:rsid w:val="00141C2F"/>
    <w:rsid w:val="00147C9B"/>
    <w:rsid w:val="00151F56"/>
    <w:rsid w:val="00153161"/>
    <w:rsid w:val="001534EE"/>
    <w:rsid w:val="001542A8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2EE3"/>
    <w:rsid w:val="001A5D47"/>
    <w:rsid w:val="001A5FC6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20A5A"/>
    <w:rsid w:val="00223F18"/>
    <w:rsid w:val="002254D5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67A3"/>
    <w:rsid w:val="00264335"/>
    <w:rsid w:val="002652B5"/>
    <w:rsid w:val="00265667"/>
    <w:rsid w:val="002700F7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78E7"/>
    <w:rsid w:val="002A7CE9"/>
    <w:rsid w:val="002B3CE2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E0A08"/>
    <w:rsid w:val="002E1895"/>
    <w:rsid w:val="002E5606"/>
    <w:rsid w:val="002E56F7"/>
    <w:rsid w:val="002E79CF"/>
    <w:rsid w:val="002F2BCC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713"/>
    <w:rsid w:val="00390191"/>
    <w:rsid w:val="003963F6"/>
    <w:rsid w:val="00397EB3"/>
    <w:rsid w:val="003A56BC"/>
    <w:rsid w:val="003B17E2"/>
    <w:rsid w:val="003B22CF"/>
    <w:rsid w:val="003B25C0"/>
    <w:rsid w:val="003B49AB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B22F8"/>
    <w:rsid w:val="004B2807"/>
    <w:rsid w:val="004B28C2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5D66"/>
    <w:rsid w:val="005273EA"/>
    <w:rsid w:val="00531E8F"/>
    <w:rsid w:val="00536F53"/>
    <w:rsid w:val="005373B6"/>
    <w:rsid w:val="00540D0E"/>
    <w:rsid w:val="00550C0C"/>
    <w:rsid w:val="00551749"/>
    <w:rsid w:val="00551C4E"/>
    <w:rsid w:val="0055462F"/>
    <w:rsid w:val="0055568B"/>
    <w:rsid w:val="0055591D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7FB6"/>
    <w:rsid w:val="005B1D68"/>
    <w:rsid w:val="005B5E9B"/>
    <w:rsid w:val="005B6588"/>
    <w:rsid w:val="005C2206"/>
    <w:rsid w:val="005C743E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317D2"/>
    <w:rsid w:val="00634F1E"/>
    <w:rsid w:val="0065054C"/>
    <w:rsid w:val="00653256"/>
    <w:rsid w:val="0065661D"/>
    <w:rsid w:val="00657CE9"/>
    <w:rsid w:val="00663F01"/>
    <w:rsid w:val="00672B9D"/>
    <w:rsid w:val="00673175"/>
    <w:rsid w:val="00673BE4"/>
    <w:rsid w:val="006745E9"/>
    <w:rsid w:val="00674B71"/>
    <w:rsid w:val="00676FAA"/>
    <w:rsid w:val="00680C6E"/>
    <w:rsid w:val="00681E9F"/>
    <w:rsid w:val="006842AF"/>
    <w:rsid w:val="00686D4A"/>
    <w:rsid w:val="006870D2"/>
    <w:rsid w:val="00696E98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E45F5"/>
    <w:rsid w:val="006E4875"/>
    <w:rsid w:val="006E4FD2"/>
    <w:rsid w:val="006E5C97"/>
    <w:rsid w:val="006E7687"/>
    <w:rsid w:val="006E7EAD"/>
    <w:rsid w:val="006F0D4C"/>
    <w:rsid w:val="00703CB9"/>
    <w:rsid w:val="00703ED8"/>
    <w:rsid w:val="00705389"/>
    <w:rsid w:val="00710DF7"/>
    <w:rsid w:val="00713D09"/>
    <w:rsid w:val="00715246"/>
    <w:rsid w:val="0072251B"/>
    <w:rsid w:val="00734493"/>
    <w:rsid w:val="007438B2"/>
    <w:rsid w:val="00743F9E"/>
    <w:rsid w:val="007453CA"/>
    <w:rsid w:val="0074788F"/>
    <w:rsid w:val="00747E77"/>
    <w:rsid w:val="007505A2"/>
    <w:rsid w:val="00750BC7"/>
    <w:rsid w:val="007514ED"/>
    <w:rsid w:val="007609A0"/>
    <w:rsid w:val="0076165F"/>
    <w:rsid w:val="00770162"/>
    <w:rsid w:val="00772C31"/>
    <w:rsid w:val="00772FC9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510E"/>
    <w:rsid w:val="008347FE"/>
    <w:rsid w:val="0083616C"/>
    <w:rsid w:val="00847C89"/>
    <w:rsid w:val="008517A3"/>
    <w:rsid w:val="00853FA7"/>
    <w:rsid w:val="00854EC9"/>
    <w:rsid w:val="00860214"/>
    <w:rsid w:val="0087079E"/>
    <w:rsid w:val="00870E79"/>
    <w:rsid w:val="00874555"/>
    <w:rsid w:val="00875670"/>
    <w:rsid w:val="008809BA"/>
    <w:rsid w:val="00880F39"/>
    <w:rsid w:val="008821AF"/>
    <w:rsid w:val="00890710"/>
    <w:rsid w:val="00891711"/>
    <w:rsid w:val="008961DD"/>
    <w:rsid w:val="008A2AEE"/>
    <w:rsid w:val="008A4CA3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D0E59"/>
    <w:rsid w:val="008D78F0"/>
    <w:rsid w:val="008E1A7E"/>
    <w:rsid w:val="008E6385"/>
    <w:rsid w:val="008F0986"/>
    <w:rsid w:val="008F325C"/>
    <w:rsid w:val="008F712E"/>
    <w:rsid w:val="00902923"/>
    <w:rsid w:val="00902F83"/>
    <w:rsid w:val="00905818"/>
    <w:rsid w:val="0090608C"/>
    <w:rsid w:val="009104B0"/>
    <w:rsid w:val="009107EB"/>
    <w:rsid w:val="00911DF0"/>
    <w:rsid w:val="00917D48"/>
    <w:rsid w:val="009219C5"/>
    <w:rsid w:val="009245B6"/>
    <w:rsid w:val="00926D3C"/>
    <w:rsid w:val="0093556E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534F"/>
    <w:rsid w:val="00975D87"/>
    <w:rsid w:val="00981F57"/>
    <w:rsid w:val="009829F7"/>
    <w:rsid w:val="00983506"/>
    <w:rsid w:val="00985C31"/>
    <w:rsid w:val="00986C80"/>
    <w:rsid w:val="009A3465"/>
    <w:rsid w:val="009A61DD"/>
    <w:rsid w:val="009A6611"/>
    <w:rsid w:val="009B685D"/>
    <w:rsid w:val="009C0CC3"/>
    <w:rsid w:val="009C0E1E"/>
    <w:rsid w:val="009C2BB7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6BFC"/>
    <w:rsid w:val="00A276F1"/>
    <w:rsid w:val="00A3211D"/>
    <w:rsid w:val="00A3251B"/>
    <w:rsid w:val="00A35191"/>
    <w:rsid w:val="00A36EF9"/>
    <w:rsid w:val="00A44C1F"/>
    <w:rsid w:val="00A454F5"/>
    <w:rsid w:val="00A45576"/>
    <w:rsid w:val="00A4695A"/>
    <w:rsid w:val="00A507FE"/>
    <w:rsid w:val="00A5764D"/>
    <w:rsid w:val="00A64570"/>
    <w:rsid w:val="00A645A2"/>
    <w:rsid w:val="00A6653F"/>
    <w:rsid w:val="00A665CB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5304"/>
    <w:rsid w:val="00B45D55"/>
    <w:rsid w:val="00B46139"/>
    <w:rsid w:val="00B4793E"/>
    <w:rsid w:val="00B50CDF"/>
    <w:rsid w:val="00B557D8"/>
    <w:rsid w:val="00B570AA"/>
    <w:rsid w:val="00B63892"/>
    <w:rsid w:val="00B70823"/>
    <w:rsid w:val="00B71F80"/>
    <w:rsid w:val="00B73431"/>
    <w:rsid w:val="00B778EE"/>
    <w:rsid w:val="00B80985"/>
    <w:rsid w:val="00B82932"/>
    <w:rsid w:val="00B93326"/>
    <w:rsid w:val="00B940BD"/>
    <w:rsid w:val="00B94AD9"/>
    <w:rsid w:val="00BA0E3C"/>
    <w:rsid w:val="00BB0DC4"/>
    <w:rsid w:val="00BC238D"/>
    <w:rsid w:val="00BD39B4"/>
    <w:rsid w:val="00BD6A23"/>
    <w:rsid w:val="00BD6B33"/>
    <w:rsid w:val="00BD7F14"/>
    <w:rsid w:val="00BE0A49"/>
    <w:rsid w:val="00BE223E"/>
    <w:rsid w:val="00BE5294"/>
    <w:rsid w:val="00BF0B54"/>
    <w:rsid w:val="00BF3660"/>
    <w:rsid w:val="00BF4958"/>
    <w:rsid w:val="00BF67F8"/>
    <w:rsid w:val="00BF6B0D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511C"/>
    <w:rsid w:val="00C97BB7"/>
    <w:rsid w:val="00CA2E02"/>
    <w:rsid w:val="00CA348C"/>
    <w:rsid w:val="00CA5B4C"/>
    <w:rsid w:val="00CA6030"/>
    <w:rsid w:val="00CB3793"/>
    <w:rsid w:val="00CB61D9"/>
    <w:rsid w:val="00CC131A"/>
    <w:rsid w:val="00CC2204"/>
    <w:rsid w:val="00CD1F0B"/>
    <w:rsid w:val="00CE22F3"/>
    <w:rsid w:val="00CE42E3"/>
    <w:rsid w:val="00CF0344"/>
    <w:rsid w:val="00CF63A1"/>
    <w:rsid w:val="00D02F36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90FBE"/>
    <w:rsid w:val="00D914E6"/>
    <w:rsid w:val="00D93AE0"/>
    <w:rsid w:val="00D93B6E"/>
    <w:rsid w:val="00D97731"/>
    <w:rsid w:val="00D97C48"/>
    <w:rsid w:val="00DA4508"/>
    <w:rsid w:val="00DB1973"/>
    <w:rsid w:val="00DB4896"/>
    <w:rsid w:val="00DC09F5"/>
    <w:rsid w:val="00DC0A72"/>
    <w:rsid w:val="00DC78EE"/>
    <w:rsid w:val="00DE329B"/>
    <w:rsid w:val="00DE4905"/>
    <w:rsid w:val="00DE707D"/>
    <w:rsid w:val="00DE7B6F"/>
    <w:rsid w:val="00DF04D9"/>
    <w:rsid w:val="00DF63C6"/>
    <w:rsid w:val="00DF7741"/>
    <w:rsid w:val="00E00F23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41A90"/>
    <w:rsid w:val="00E456A7"/>
    <w:rsid w:val="00E4797B"/>
    <w:rsid w:val="00E5015F"/>
    <w:rsid w:val="00E60FF8"/>
    <w:rsid w:val="00E66A56"/>
    <w:rsid w:val="00E73338"/>
    <w:rsid w:val="00E73B1E"/>
    <w:rsid w:val="00E74227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6D92"/>
    <w:rsid w:val="00EC07EF"/>
    <w:rsid w:val="00EC0D06"/>
    <w:rsid w:val="00EC777E"/>
    <w:rsid w:val="00ED0FE5"/>
    <w:rsid w:val="00ED5A30"/>
    <w:rsid w:val="00EE362A"/>
    <w:rsid w:val="00EE4835"/>
    <w:rsid w:val="00EE5E1E"/>
    <w:rsid w:val="00EE6416"/>
    <w:rsid w:val="00EF1325"/>
    <w:rsid w:val="00EF2C86"/>
    <w:rsid w:val="00EF411E"/>
    <w:rsid w:val="00EF4C1E"/>
    <w:rsid w:val="00EF5D8D"/>
    <w:rsid w:val="00F0306A"/>
    <w:rsid w:val="00F0717F"/>
    <w:rsid w:val="00F07F95"/>
    <w:rsid w:val="00F11587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50408"/>
    <w:rsid w:val="00F51DB2"/>
    <w:rsid w:val="00F52BD3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90B0C"/>
    <w:rsid w:val="00F91016"/>
    <w:rsid w:val="00F924EB"/>
    <w:rsid w:val="00F9767F"/>
    <w:rsid w:val="00F97C4B"/>
    <w:rsid w:val="00FA0B93"/>
    <w:rsid w:val="00FA5682"/>
    <w:rsid w:val="00FA70DF"/>
    <w:rsid w:val="00FB3112"/>
    <w:rsid w:val="00FB3BE8"/>
    <w:rsid w:val="00FB49E5"/>
    <w:rsid w:val="00FB4FEB"/>
    <w:rsid w:val="00FB6920"/>
    <w:rsid w:val="00FD0A10"/>
    <w:rsid w:val="00FD0D87"/>
    <w:rsid w:val="00FD26F4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hyperlink" Target="http://localhost/phpmyadmin/url.php?url=https://dev.mysql.com/doc/refman/5.5/en/select.html" TargetMode="External"/><Relationship Id="rId107" Type="http://schemas.openxmlformats.org/officeDocument/2006/relationships/image" Target="media/image9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39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footer" Target="footer1.xml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hyperlink" Target="https://data.moi.gov.tw/MoiOD/Data/DataDetail.aspx?oid=1B56C087-43D9-4B4B-B08C-D7B6A750E033" TargetMode="External"/><Relationship Id="rId85" Type="http://schemas.openxmlformats.org/officeDocument/2006/relationships/image" Target="media/image76.png"/><Relationship Id="rId150" Type="http://schemas.openxmlformats.org/officeDocument/2006/relationships/image" Target="media/image140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124" Type="http://schemas.openxmlformats.org/officeDocument/2006/relationships/image" Target="media/image115.png"/><Relationship Id="rId129" Type="http://schemas.openxmlformats.org/officeDocument/2006/relationships/image" Target="media/image120.png"/><Relationship Id="rId54" Type="http://schemas.openxmlformats.org/officeDocument/2006/relationships/image" Target="media/image45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40" Type="http://schemas.openxmlformats.org/officeDocument/2006/relationships/image" Target="media/image130.png"/><Relationship Id="rId145" Type="http://schemas.openxmlformats.org/officeDocument/2006/relationships/image" Target="media/image135.png"/><Relationship Id="rId16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35" Type="http://schemas.openxmlformats.org/officeDocument/2006/relationships/image" Target="media/image126.png"/><Relationship Id="rId151" Type="http://schemas.openxmlformats.org/officeDocument/2006/relationships/image" Target="media/image141.png"/><Relationship Id="rId156" Type="http://schemas.openxmlformats.org/officeDocument/2006/relationships/image" Target="media/image145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141" Type="http://schemas.openxmlformats.org/officeDocument/2006/relationships/image" Target="media/image131.png"/><Relationship Id="rId146" Type="http://schemas.openxmlformats.org/officeDocument/2006/relationships/image" Target="media/image136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16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hyperlink" Target="https://www.w3school.com.cn/sql/func_date_format.asp" TargetMode="Externa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2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7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emf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2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6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hyperlink" Target="http://localhost/phpmyadmin/url.php?url=https://dev.mysql.com/doc/refman/5.5/en/select.html" TargetMode="External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emf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3.png"/><Relationship Id="rId148" Type="http://schemas.openxmlformats.org/officeDocument/2006/relationships/image" Target="media/image13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3.png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jpeg"/><Relationship Id="rId144" Type="http://schemas.openxmlformats.org/officeDocument/2006/relationships/image" Target="media/image134.png"/><Relationship Id="rId90" Type="http://schemas.openxmlformats.org/officeDocument/2006/relationships/image" Target="media/image81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588ED-BBFA-445B-A1FD-6537F5D2E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3</TotalTime>
  <Pages>80</Pages>
  <Words>3313</Words>
  <Characters>18886</Characters>
  <Application>Microsoft Office Word</Application>
  <DocSecurity>0</DocSecurity>
  <Lines>157</Lines>
  <Paragraphs>44</Paragraphs>
  <ScaleCrop>false</ScaleCrop>
  <Company/>
  <LinksUpToDate>false</LinksUpToDate>
  <CharactersWithSpaces>2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13</cp:revision>
  <cp:lastPrinted>2020-10-11T16:52:00Z</cp:lastPrinted>
  <dcterms:created xsi:type="dcterms:W3CDTF">2019-11-04T07:26:00Z</dcterms:created>
  <dcterms:modified xsi:type="dcterms:W3CDTF">2021-04-18T12:38:00Z</dcterms:modified>
</cp:coreProperties>
</file>